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2A0C0F0B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sdt>
                  <w:sdtPr>
                    <w:rPr>
                      <w:rStyle w:val="Style1Char"/>
                    </w:rPr>
                    <w:alias w:val="Course Title"/>
                    <w:tag w:val="Course Title"/>
                    <w:id w:val="-1726591735"/>
                    <w:placeholder>
                      <w:docPart w:val="EF8E6F5F00A5429694E62FC668A941B1"/>
                    </w:placeholder>
                  </w:sdtPr>
                  <w:sdtEndPr>
                    <w:rPr>
                      <w:rStyle w:val="DefaultParagraphFont"/>
                      <w:rFonts w:asciiTheme="minorHAnsi" w:hAnsiTheme="minorHAnsi" w:cs="DIN NEXT™ ARABIC MEDIUM"/>
                      <w:b w:val="0"/>
                      <w:color w:val="5279BB"/>
                      <w:sz w:val="24"/>
                      <w:szCs w:val="24"/>
                    </w:rPr>
                  </w:sdtEndPr>
                  <w:sdtContent>
                    <w:r w:rsidR="00BE2A50">
                      <w:rPr>
                        <w:rStyle w:val="Style1Char"/>
                      </w:rPr>
                      <w:t xml:space="preserve"> </w:t>
                    </w:r>
                    <w:sdt>
                      <w:sdtPr>
                        <w:rPr>
                          <w:rStyle w:val="Style1Char"/>
                        </w:rPr>
                        <w:alias w:val="Course Title"/>
                        <w:tag w:val="Course Title"/>
                        <w:id w:val="-1172571031"/>
                        <w:placeholder>
                          <w:docPart w:val="3F84287D0A4B48D4ADDA3D86E8D92D34"/>
                        </w:placeholder>
                      </w:sdtPr>
                      <w:sdtEndPr>
                        <w:rPr>
                          <w:rStyle w:val="DefaultParagraphFont"/>
                          <w:rFonts w:asciiTheme="minorHAnsi" w:hAnsiTheme="minorHAnsi" w:cs="DIN NEXT™ ARABIC MEDIUM"/>
                          <w:b w:val="0"/>
                          <w:color w:val="5279BB"/>
                          <w:sz w:val="24"/>
                          <w:szCs w:val="24"/>
                        </w:rPr>
                      </w:sdtEndPr>
                      <w:sdtContent>
                        <w:r w:rsidR="00BE2A50">
                          <w:rPr>
                            <w:rStyle w:val="Style1Char"/>
                          </w:rPr>
                          <w:t xml:space="preserve">Applied regression 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D7486B" w:rsidRPr="00BB3405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05DE58A7" w:rsidR="00D7486B" w:rsidRPr="00BF3631" w:rsidRDefault="00D7486B" w:rsidP="00237363">
            <w:pPr>
              <w:spacing w:line="276" w:lineRule="auto"/>
              <w:jc w:val="lowKashida"/>
              <w:rPr>
                <w:rStyle w:val="Style1Char"/>
              </w:rPr>
            </w:pPr>
            <w:r w:rsidRPr="00BF3631">
              <w:rPr>
                <w:rStyle w:val="Style1Char"/>
              </w:rPr>
              <w:t>Course Code</w:t>
            </w:r>
            <w:r w:rsidRPr="00BF3631">
              <w:rPr>
                <w:rStyle w:val="Style1Char"/>
                <w:rtl/>
              </w:rPr>
              <w:t>:</w:t>
            </w:r>
            <w:r w:rsidRPr="00BF3631">
              <w:rPr>
                <w:rStyle w:val="Style1Char"/>
              </w:rPr>
              <w:t xml:space="preserve"> </w:t>
            </w:r>
            <w:r w:rsidR="002C13F4">
              <w:rPr>
                <w:rStyle w:val="Style1Char"/>
              </w:rPr>
              <w:t>STAT</w:t>
            </w:r>
            <w:r w:rsidR="00BE2A50" w:rsidRPr="00BE2A50">
              <w:rPr>
                <w:rStyle w:val="Style1Char"/>
              </w:rPr>
              <w:t>2</w:t>
            </w:r>
            <w:r w:rsidR="00BF3631">
              <w:rPr>
                <w:rStyle w:val="Style1Char"/>
              </w:rPr>
              <w:t>35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22438B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61615C">
              <w:rPr>
                <w:rFonts w:cstheme="minorHAnsi"/>
                <w:color w:val="5279BB"/>
                <w:sz w:val="26"/>
                <w:szCs w:val="26"/>
                <w:rtl/>
              </w:rPr>
              <w:t xml:space="preserve"> </w:t>
            </w:r>
            <w:r w:rsidR="0061615C" w:rsidRPr="00BE2A50">
              <w:rPr>
                <w:rStyle w:val="Style1Char"/>
                <w:b w:val="0"/>
              </w:rPr>
              <w:t>Applied statistics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3A80C22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615C" w:rsidRPr="00BE2A50">
              <w:rPr>
                <w:rStyle w:val="Style1Char"/>
                <w:b w:val="0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10CABF9C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615C" w:rsidRPr="00BE2A50">
              <w:rPr>
                <w:rStyle w:val="Style1Char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5497A14B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61615C">
              <w:rPr>
                <w:rFonts w:cstheme="minorHAnsi"/>
                <w:color w:val="5279BB"/>
                <w:sz w:val="26"/>
                <w:szCs w:val="26"/>
              </w:rPr>
              <w:t xml:space="preserve">  </w:t>
            </w:r>
            <w:r w:rsidRPr="0061615C">
              <w:rPr>
                <w:rFonts w:cstheme="minorHAnsi"/>
                <w:color w:val="5279BB"/>
                <w:sz w:val="26"/>
                <w:szCs w:val="26"/>
                <w:rtl/>
              </w:rPr>
              <w:t xml:space="preserve"> </w:t>
            </w:r>
            <w:r w:rsidR="0061615C" w:rsidRPr="00BE2A50">
              <w:rPr>
                <w:rStyle w:val="Style1Char"/>
                <w:b w:val="0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5BE07A6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1615C">
              <w:rPr>
                <w:rFonts w:cstheme="minorHAnsi"/>
                <w:color w:val="5279BB"/>
                <w:sz w:val="26"/>
                <w:szCs w:val="26"/>
              </w:rPr>
              <w:t xml:space="preserve">  </w:t>
            </w:r>
            <w:r w:rsidRPr="0061615C">
              <w:rPr>
                <w:rFonts w:cstheme="minorHAnsi"/>
                <w:color w:val="5279BB"/>
                <w:sz w:val="26"/>
                <w:szCs w:val="26"/>
                <w:rtl/>
              </w:rPr>
              <w:t xml:space="preserve"> </w:t>
            </w:r>
            <w:r w:rsidR="0061615C" w:rsidRPr="00BE2A50">
              <w:rPr>
                <w:rStyle w:val="Style1Char"/>
              </w:rPr>
              <w:t>3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4F3B7AC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615C" w:rsidRPr="0061615C">
              <w:rPr>
                <w:rFonts w:cstheme="minorHAnsi"/>
                <w:color w:val="5279BB"/>
                <w:sz w:val="26"/>
                <w:szCs w:val="26"/>
              </w:rPr>
              <w:t xml:space="preserve">    </w:t>
            </w:r>
            <w:r w:rsidR="00BE2A50">
              <w:rPr>
                <w:rStyle w:val="Style1Char"/>
              </w:rPr>
              <w:t>15</w:t>
            </w:r>
            <w:r w:rsidR="0061615C" w:rsidRPr="00BE2A50">
              <w:rPr>
                <w:rStyle w:val="Style1Char"/>
              </w:rPr>
              <w:t>/</w:t>
            </w:r>
            <w:r w:rsidR="00BE2A50">
              <w:rPr>
                <w:rStyle w:val="Style1Char"/>
              </w:rPr>
              <w:t>05</w:t>
            </w:r>
            <w:r w:rsidR="0061615C" w:rsidRPr="00BE2A50">
              <w:rPr>
                <w:rStyle w:val="Style1Char"/>
              </w:rPr>
              <w:t>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73F1A21B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400641CE" w:rsidR="00BE3299" w:rsidRPr="00BE3299" w:rsidRDefault="00C537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57B7B11B" w:rsidR="00BE3299" w:rsidRPr="00BE3299" w:rsidRDefault="00C537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019D7468" w:rsidR="00BE3299" w:rsidRPr="00BE3299" w:rsidRDefault="00C537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723C6E4" w:rsidR="00BE3299" w:rsidRPr="00BE3299" w:rsidRDefault="00C537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32FF63D" w:rsidR="00BE3299" w:rsidRPr="00BE3299" w:rsidRDefault="00C537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0D318D91" w:rsidR="00BE3299" w:rsidRPr="00BE3299" w:rsidRDefault="00C53722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A1B86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0CC0CEF3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>(</w:t>
            </w:r>
            <w:r w:rsidR="0061615C">
              <w:rPr>
                <w:rFonts w:asciiTheme="minorHAnsi" w:hAnsiTheme="minorHAnsi" w:cstheme="minorHAnsi"/>
                <w:sz w:val="28"/>
                <w:szCs w:val="28"/>
              </w:rPr>
              <w:t xml:space="preserve">  </w:t>
            </w:r>
            <w:proofErr w:type="gramEnd"/>
            <w:r w:rsidR="0061615C">
              <w:rPr>
                <w:rFonts w:asciiTheme="minorHAnsi" w:hAnsiTheme="minorHAnsi" w:cstheme="minorHAnsi"/>
                <w:sz w:val="28"/>
                <w:szCs w:val="28"/>
              </w:rPr>
              <w:t xml:space="preserve"> 3 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C53722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C53722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079490C4" w:rsidR="00D71F88" w:rsidRPr="00D71F88" w:rsidRDefault="00C53722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15C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C53722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C53722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7F0CFCE9" w:rsidR="00D71F88" w:rsidRPr="00073DAC" w:rsidRDefault="00C53722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15C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C53722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450E0F9D" w:rsidR="00D71F88" w:rsidRPr="0039498A" w:rsidRDefault="00D71F88" w:rsidP="0072160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72160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proofErr w:type="gramEnd"/>
            <w:r w:rsidR="0072160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BF363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7</w:t>
            </w:r>
            <w:r w:rsidR="0072160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/Year </w:t>
            </w:r>
            <w:r w:rsidR="00BF363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D85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DE43DED" w14:textId="651C7376" w:rsidR="00D71F88" w:rsidRPr="002E02B4" w:rsidRDefault="0061615C" w:rsidP="002E02B4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E02B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he course covers the following topics: Properties of the regression models, ordinary least square method, correlation coefficients matrix, tests of significance in multiple linear regression (t-tests and ANOVA), standard/adjusted coefficient of determination and treatment of categorical independent variables (dummy variables)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F638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21CFDD63" w:rsidR="00A47B98" w:rsidRPr="0039498A" w:rsidRDefault="007E0764" w:rsidP="002E02B4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E02B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MATH</w:t>
            </w:r>
            <w:r w:rsidR="0061615C" w:rsidRPr="002E02B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233 - Introduction to statistical inference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682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625370F2" w:rsidR="00A47B98" w:rsidRPr="002E02B4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9E68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3FEFBE00" w14:textId="5FE79AD4" w:rsidR="00A47B98" w:rsidRPr="0039498A" w:rsidRDefault="0061615C" w:rsidP="002E02B4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E02B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o enable students with a comprehensive understanding of the common statistical tools used for multiple linear regression and its components.</w:t>
            </w:r>
          </w:p>
        </w:tc>
      </w:tr>
    </w:tbl>
    <w:p w14:paraId="5F0DC941" w14:textId="77777777" w:rsidR="000C0841" w:rsidRDefault="000C0841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4" w:name="_Ref115691940"/>
      <w:bookmarkStart w:id="5" w:name="_Hlk531080362"/>
    </w:p>
    <w:p w14:paraId="59B12B53" w14:textId="3329A0E2" w:rsidR="00A44627" w:rsidRPr="003B6DF4" w:rsidRDefault="004C1C63" w:rsidP="00237363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532BA05D" w:rsidR="00B97745" w:rsidRPr="003B6DF4" w:rsidRDefault="0061615C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B1BD3DF" w:rsidR="00B97745" w:rsidRPr="003B6DF4" w:rsidRDefault="0061615C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E8280D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C547DAD" w:rsidR="008D0CEB" w:rsidRPr="0061615C" w:rsidRDefault="0061615C" w:rsidP="00E8280D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61615C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E8280D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E8280D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E8280D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E8280D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E8280D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E8280D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E8280D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E8280D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61615C" w14:paraId="487B99F6" w14:textId="77777777" w:rsidTr="00E8280D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0133C025" w:rsidR="00AF47F7" w:rsidRPr="0061615C" w:rsidRDefault="0061615C" w:rsidP="00E828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61615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3665"/>
        <w:gridCol w:w="1166"/>
        <w:gridCol w:w="2101"/>
        <w:gridCol w:w="1778"/>
      </w:tblGrid>
      <w:tr w:rsidR="000C3B90" w:rsidRPr="003B6DF4" w14:paraId="01D21B76" w14:textId="77777777" w:rsidTr="00BB3405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3651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1152" w:type="dxa"/>
            <w:shd w:val="clear" w:color="auto" w:fill="4C3D8E"/>
          </w:tcPr>
          <w:p w14:paraId="4E2656CC" w14:textId="24E5AD9A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136DF1" w:rsidRPr="003B6DF4" w14:paraId="2E821FBF" w14:textId="77777777" w:rsidTr="00A74888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4CCC94F6" w:rsidR="00136DF1" w:rsidRPr="003B6DF4" w:rsidRDefault="00136DF1" w:rsidP="006161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3651" w:type="dxa"/>
            <w:shd w:val="clear" w:color="auto" w:fill="F2F2F2" w:themeFill="background1" w:themeFillShade="F2"/>
            <w:vAlign w:val="center"/>
          </w:tcPr>
          <w:p w14:paraId="28395DEF" w14:textId="5F7B6CD2" w:rsidR="00136DF1" w:rsidRPr="003B6DF4" w:rsidRDefault="00136DF1" w:rsidP="00136DF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Define the basic concepts of regression analysis.</w:t>
            </w:r>
          </w:p>
        </w:tc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BD57457" w14:textId="1D0A8AC2" w:rsidR="00136DF1" w:rsidRPr="003B6DF4" w:rsidRDefault="00136DF1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K1</w:t>
            </w:r>
          </w:p>
        </w:tc>
        <w:tc>
          <w:tcPr>
            <w:tcW w:w="2087" w:type="dxa"/>
            <w:vMerge w:val="restart"/>
            <w:shd w:val="clear" w:color="auto" w:fill="F2F2F2" w:themeFill="background1" w:themeFillShade="F2"/>
            <w:vAlign w:val="center"/>
          </w:tcPr>
          <w:p w14:paraId="3879FF7B" w14:textId="77777777" w:rsidR="00136DF1" w:rsidRPr="00DB17ED" w:rsidRDefault="00136DF1" w:rsidP="0061615C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3B4AE4B4" w14:textId="77777777" w:rsidR="00136DF1" w:rsidRPr="00BC2541" w:rsidRDefault="00136DF1" w:rsidP="0061615C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BC2541">
              <w:rPr>
                <w:rFonts w:cstheme="minorHAnsi"/>
              </w:rPr>
              <w:t>Casting</w:t>
            </w:r>
          </w:p>
          <w:p w14:paraId="24979CAC" w14:textId="77777777" w:rsidR="00136DF1" w:rsidRDefault="00136DF1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06DCF145" w14:textId="684B1CAA" w:rsidR="00136DF1" w:rsidRPr="00136DF1" w:rsidRDefault="00136DF1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136DF1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vMerge w:val="restart"/>
            <w:shd w:val="clear" w:color="auto" w:fill="F2F2F2" w:themeFill="background1" w:themeFillShade="F2"/>
            <w:vAlign w:val="center"/>
          </w:tcPr>
          <w:p w14:paraId="41F602C4" w14:textId="77777777" w:rsidR="00136DF1" w:rsidRDefault="00136DF1" w:rsidP="0061615C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680101C4" w14:textId="0EE70376" w:rsidR="00136DF1" w:rsidRDefault="00FA3B37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</w:p>
          <w:p w14:paraId="6520985D" w14:textId="01926388" w:rsidR="00136DF1" w:rsidRPr="00136DF1" w:rsidRDefault="00136DF1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136DF1">
              <w:rPr>
                <w:rFonts w:cstheme="minorHAnsi"/>
              </w:rPr>
              <w:t>Homework</w:t>
            </w:r>
          </w:p>
        </w:tc>
      </w:tr>
      <w:tr w:rsidR="00136DF1" w:rsidRPr="003B6DF4" w14:paraId="768CEEF6" w14:textId="77777777" w:rsidTr="0005071C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5108B4CF" w14:textId="60316165" w:rsidR="00136DF1" w:rsidRPr="003B6DF4" w:rsidRDefault="00136DF1" w:rsidP="006161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3651" w:type="dxa"/>
            <w:shd w:val="clear" w:color="auto" w:fill="F2F2F2" w:themeFill="background1" w:themeFillShade="F2"/>
            <w:vAlign w:val="center"/>
          </w:tcPr>
          <w:p w14:paraId="560D3B8B" w14:textId="61724418" w:rsidR="00136DF1" w:rsidRPr="003B6DF4" w:rsidRDefault="00136DF1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Describe the regression analysis model and its tools.</w:t>
            </w:r>
          </w:p>
        </w:tc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4B2353C" w14:textId="77AB35D7" w:rsidR="00136DF1" w:rsidRPr="003B6DF4" w:rsidRDefault="00136DF1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K2</w:t>
            </w:r>
          </w:p>
        </w:tc>
        <w:tc>
          <w:tcPr>
            <w:tcW w:w="2087" w:type="dxa"/>
            <w:vMerge/>
            <w:shd w:val="clear" w:color="auto" w:fill="D9D9D9" w:themeFill="background1" w:themeFillShade="D9"/>
            <w:vAlign w:val="center"/>
          </w:tcPr>
          <w:p w14:paraId="53B134A8" w14:textId="04305C10" w:rsidR="00136DF1" w:rsidRPr="003B6DF4" w:rsidRDefault="00136DF1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vMerge/>
            <w:shd w:val="clear" w:color="auto" w:fill="D9D9D9" w:themeFill="background1" w:themeFillShade="D9"/>
            <w:vAlign w:val="center"/>
          </w:tcPr>
          <w:p w14:paraId="503E0685" w14:textId="27F1D976" w:rsidR="00136DF1" w:rsidRPr="003B6DF4" w:rsidRDefault="00136DF1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1615C" w:rsidRPr="003B6DF4" w14:paraId="7E4151D5" w14:textId="77777777" w:rsidTr="008951D2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105BBFDE" w:rsidR="0061615C" w:rsidRPr="003B6DF4" w:rsidRDefault="0061615C" w:rsidP="006161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D618B3D" w14:textId="2ADC5E33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Analyze the regression models.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14:paraId="3227731C" w14:textId="631686FE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245AE83" w14:textId="77777777" w:rsidR="0061615C" w:rsidRPr="00DB17ED" w:rsidRDefault="0061615C" w:rsidP="0061615C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Problem-based learning</w:t>
            </w:r>
          </w:p>
          <w:p w14:paraId="4183DCFA" w14:textId="77777777" w:rsidR="00136DF1" w:rsidRDefault="0061615C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2E77CBBF" w14:textId="297325F4" w:rsidR="0061615C" w:rsidRPr="00136DF1" w:rsidRDefault="0061615C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136DF1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6EDEFCAB" w14:textId="6820177E" w:rsidR="001A4DE5" w:rsidRDefault="001A4DE5" w:rsidP="00FA3B37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066B68BE" w14:textId="6045BFE1" w:rsidR="0061615C" w:rsidRPr="00DB17ED" w:rsidRDefault="0061615C" w:rsidP="00FA3B37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Discussion</w:t>
            </w:r>
          </w:p>
          <w:p w14:paraId="44D0184E" w14:textId="60337332" w:rsidR="0061615C" w:rsidRPr="00FA3B37" w:rsidRDefault="0061615C" w:rsidP="00FA3B37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FA3B37">
              <w:rPr>
                <w:rFonts w:cstheme="minorHAnsi"/>
              </w:rPr>
              <w:t>Homework</w:t>
            </w:r>
          </w:p>
        </w:tc>
      </w:tr>
      <w:tr w:rsidR="0061615C" w:rsidRPr="003B6DF4" w14:paraId="22769A13" w14:textId="77777777" w:rsidTr="008951D2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21384F47" w:rsidR="0061615C" w:rsidRPr="003B6DF4" w:rsidRDefault="0061615C" w:rsidP="006161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3651" w:type="dxa"/>
            <w:shd w:val="clear" w:color="auto" w:fill="F2F2F2" w:themeFill="background1" w:themeFillShade="F2"/>
            <w:vAlign w:val="center"/>
          </w:tcPr>
          <w:p w14:paraId="6CFC2E6D" w14:textId="08461211" w:rsidR="0061615C" w:rsidRPr="003B6DF4" w:rsidRDefault="0061615C" w:rsidP="00FA3B37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Interpret the statistical results of regression models.</w:t>
            </w:r>
          </w:p>
        </w:tc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18E08BB" w14:textId="032FBD4B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97D92AD" w14:textId="77777777" w:rsidR="0061615C" w:rsidRPr="00DB17ED" w:rsidRDefault="0061615C" w:rsidP="0061615C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Lab</w:t>
            </w:r>
            <w:r w:rsidRPr="00DB17ED">
              <w:rPr>
                <w:rFonts w:cstheme="minorHAnsi"/>
              </w:rPr>
              <w:t>-based learning</w:t>
            </w:r>
          </w:p>
          <w:p w14:paraId="6EF196AC" w14:textId="77777777" w:rsidR="00136DF1" w:rsidRDefault="0061615C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60F1AE98" w14:textId="1C75D178" w:rsidR="0061615C" w:rsidRPr="00136DF1" w:rsidRDefault="0061615C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136DF1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2A1C973" w14:textId="5DDC1752" w:rsidR="0061615C" w:rsidRPr="00DB17ED" w:rsidRDefault="0061615C" w:rsidP="00FA3B37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Discussion</w:t>
            </w:r>
          </w:p>
          <w:p w14:paraId="1707638B" w14:textId="06B3FE60" w:rsidR="00136DF1" w:rsidRDefault="00FA3B37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ojects</w:t>
            </w:r>
          </w:p>
          <w:p w14:paraId="32C3F40E" w14:textId="52F18851" w:rsidR="0061615C" w:rsidRPr="00136DF1" w:rsidRDefault="0061615C" w:rsidP="00136DF1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136DF1">
              <w:rPr>
                <w:rFonts w:cstheme="minorHAnsi"/>
              </w:rPr>
              <w:t>Homework</w:t>
            </w: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BB3405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365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61615C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6EFE6630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Basic concepts</w:t>
            </w:r>
            <w:r w:rsidRPr="00594699">
              <w:rPr>
                <w:rFonts w:cstheme="minorHAnsi"/>
              </w:rPr>
              <w:t xml:space="preserve"> of regression analysi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30A334DA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7</w:t>
            </w:r>
          </w:p>
        </w:tc>
      </w:tr>
      <w:tr w:rsidR="0061615C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002F5AF4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Hypotheses testing and its propertie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33C0E841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7</w:t>
            </w:r>
          </w:p>
        </w:tc>
      </w:tr>
      <w:tr w:rsidR="0061615C" w:rsidRPr="003B6DF4" w14:paraId="0834ADC8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010F96D8" w14:textId="77777777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4E1A860E" w14:textId="0A9AE680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Multiple linear regression model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6A9599A8" w14:textId="7389790A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16</w:t>
            </w:r>
          </w:p>
        </w:tc>
      </w:tr>
      <w:tr w:rsidR="0061615C" w:rsidRPr="003B6DF4" w14:paraId="018759F3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67FB8CC6" w14:textId="77777777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38546DD5" w14:textId="7BF56BD7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Standard and adjusted coefficients of determination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A065F6B" w14:textId="11371703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8</w:t>
            </w:r>
          </w:p>
        </w:tc>
      </w:tr>
      <w:tr w:rsidR="0061615C" w:rsidRPr="003B6DF4" w14:paraId="1F3BA3A1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6C9E4990" w14:textId="77777777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0F790789" w14:textId="097A83F8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Dummy variables regression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122CDBD" w14:textId="3C256536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7</w:t>
            </w:r>
          </w:p>
        </w:tc>
      </w:tr>
      <w:tr w:rsidR="0061615C" w:rsidRPr="003B6DF4" w14:paraId="69E7E3F8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4E011468" w14:textId="77777777" w:rsidR="0061615C" w:rsidRPr="003A36E7" w:rsidRDefault="0061615C" w:rsidP="0061615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A78A71C" w14:textId="01A8913A" w:rsidR="0061615C" w:rsidRPr="003B6DF4" w:rsidRDefault="0061615C" w:rsidP="0061615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Basic concepts</w:t>
            </w:r>
            <w:r w:rsidRPr="00594699">
              <w:rPr>
                <w:rFonts w:cstheme="minorHAnsi"/>
              </w:rPr>
              <w:t xml:space="preserve"> of regression analysi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21AFA208" w14:textId="3AD811EC" w:rsidR="0061615C" w:rsidRPr="003B6DF4" w:rsidRDefault="0061615C" w:rsidP="0061615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t>7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3A36E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0942CCB7" w:rsidR="00652624" w:rsidRPr="003B6DF4" w:rsidRDefault="0061615C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4EFE403" w:rsidR="00E434B1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461"/>
        <w:gridCol w:w="1874"/>
        <w:gridCol w:w="2631"/>
      </w:tblGrid>
      <w:tr w:rsidR="007D62E4" w:rsidRPr="003B6DF4" w14:paraId="36984185" w14:textId="77777777" w:rsidTr="001206C5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6E4A6040" w14:textId="77777777" w:rsidR="007D62E4" w:rsidRPr="003B6DF4" w:rsidRDefault="007D62E4" w:rsidP="001206C5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447" w:type="dxa"/>
            <w:shd w:val="clear" w:color="auto" w:fill="4C3D8E"/>
            <w:vAlign w:val="center"/>
          </w:tcPr>
          <w:p w14:paraId="365B6CE3" w14:textId="77777777" w:rsidR="007D62E4" w:rsidRPr="003B6DF4" w:rsidRDefault="007D62E4" w:rsidP="001206C5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Activities * </w:t>
            </w:r>
          </w:p>
        </w:tc>
        <w:tc>
          <w:tcPr>
            <w:tcW w:w="1860" w:type="dxa"/>
            <w:shd w:val="clear" w:color="auto" w:fill="4C3D8E"/>
            <w:vAlign w:val="center"/>
          </w:tcPr>
          <w:p w14:paraId="6C6D2132" w14:textId="77777777" w:rsidR="007D62E4" w:rsidRPr="003B6DF4" w:rsidRDefault="007D62E4" w:rsidP="001206C5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319F681C" w14:textId="77777777" w:rsidR="007D62E4" w:rsidRPr="003B6DF4" w:rsidRDefault="007D62E4" w:rsidP="001206C5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 no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4B69D835" w14:textId="77777777" w:rsidR="007D62E4" w:rsidRPr="003B6DF4" w:rsidRDefault="007D62E4" w:rsidP="001206C5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7D62E4" w:rsidRPr="003B6DF4" w14:paraId="7B843530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A16641C" w14:textId="77777777" w:rsidR="007D62E4" w:rsidRPr="002541BA" w:rsidRDefault="007D62E4" w:rsidP="001206C5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180B4304" w14:textId="77777777" w:rsidR="007D62E4" w:rsidRPr="002541BA" w:rsidRDefault="007D62E4" w:rsidP="001206C5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Homework 1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0316B6D1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1970128C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05FEE10A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19F9695A" w14:textId="77777777" w:rsidR="007D62E4" w:rsidRPr="002541BA" w:rsidRDefault="007D62E4" w:rsidP="001206C5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104B5F5D" w14:textId="77777777" w:rsidR="007D62E4" w:rsidRPr="002541BA" w:rsidRDefault="007D62E4" w:rsidP="001206C5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Quiz 1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36963912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3C18298D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1EEE899A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1E0BF5CE" w14:textId="77777777" w:rsidR="007D62E4" w:rsidRPr="002541BA" w:rsidRDefault="007D62E4" w:rsidP="001206C5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4BE1AA04" w14:textId="77777777" w:rsidR="007D62E4" w:rsidRPr="002541BA" w:rsidRDefault="007D62E4" w:rsidP="001206C5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Homework 2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2B442E8D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71BA9B8E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3E98BDD9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021ABE4" w14:textId="77777777" w:rsidR="007D62E4" w:rsidRPr="002541BA" w:rsidRDefault="007D62E4" w:rsidP="001206C5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2541BA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66CC2696" w14:textId="77777777" w:rsidR="007D62E4" w:rsidRPr="002541BA" w:rsidRDefault="007D62E4" w:rsidP="001206C5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Written exam (Midterm test)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40F143C0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2C0EEE0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30</w:t>
            </w:r>
          </w:p>
        </w:tc>
      </w:tr>
      <w:tr w:rsidR="007D62E4" w:rsidRPr="003B6DF4" w14:paraId="18A3AB56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B809B3" w14:textId="77777777" w:rsidR="007D62E4" w:rsidRPr="002541BA" w:rsidRDefault="007D62E4" w:rsidP="001206C5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2541BA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2358D6AB" w14:textId="77777777" w:rsidR="007D62E4" w:rsidRPr="002541BA" w:rsidRDefault="007D62E4" w:rsidP="001206C5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Homework 3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22303245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2E0533DF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21826F6F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59F0B3FE" w14:textId="77777777" w:rsidR="007D62E4" w:rsidRPr="002541BA" w:rsidRDefault="007D62E4" w:rsidP="001206C5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2541BA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0236087F" w14:textId="77777777" w:rsidR="007D62E4" w:rsidRPr="002541BA" w:rsidRDefault="007D62E4" w:rsidP="001206C5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Quiz 2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6DF08EDB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40A55388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2F572CDD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3F9C5CD" w14:textId="77777777" w:rsidR="007D62E4" w:rsidRPr="002541BA" w:rsidRDefault="007D62E4" w:rsidP="001206C5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2541BA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7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40260018" w14:textId="77777777" w:rsidR="007D62E4" w:rsidRPr="002541BA" w:rsidRDefault="007D62E4" w:rsidP="001206C5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Discussion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0CDE8285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4F41EE13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7D62E4" w:rsidRPr="003B6DF4" w14:paraId="301494C2" w14:textId="77777777" w:rsidTr="001206C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3E60EB95" w14:textId="77777777" w:rsidR="007D62E4" w:rsidRPr="002541BA" w:rsidRDefault="007D62E4" w:rsidP="001206C5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2541BA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8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273A900B" w14:textId="77777777" w:rsidR="007D62E4" w:rsidRPr="002541BA" w:rsidRDefault="007D62E4" w:rsidP="001206C5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Written exam (Final test)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0CB4B277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16-17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B2F491D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40</w:t>
            </w:r>
          </w:p>
        </w:tc>
      </w:tr>
      <w:tr w:rsidR="007D62E4" w:rsidRPr="003B6DF4" w14:paraId="263F12CD" w14:textId="77777777" w:rsidTr="001206C5">
        <w:trPr>
          <w:trHeight w:val="260"/>
          <w:tblCellSpacing w:w="7" w:type="dxa"/>
          <w:jc w:val="center"/>
        </w:trPr>
        <w:tc>
          <w:tcPr>
            <w:tcW w:w="6980" w:type="dxa"/>
            <w:gridSpan w:val="3"/>
            <w:shd w:val="clear" w:color="auto" w:fill="D9D9D9" w:themeFill="background1" w:themeFillShade="D9"/>
            <w:vAlign w:val="center"/>
          </w:tcPr>
          <w:p w14:paraId="209BAB4C" w14:textId="77777777" w:rsidR="007D62E4" w:rsidRPr="002541BA" w:rsidRDefault="007D62E4" w:rsidP="001206C5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0F074DC4" w14:textId="77777777" w:rsidR="007D62E4" w:rsidRPr="002541BA" w:rsidRDefault="007D62E4" w:rsidP="001206C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541BA">
              <w:rPr>
                <w:rFonts w:cstheme="minorHAnsi"/>
                <w:sz w:val="24"/>
                <w:szCs w:val="24"/>
              </w:rPr>
              <w:t>100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61615C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61615C" w:rsidRPr="003B6DF4" w:rsidRDefault="0061615C" w:rsidP="0061615C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2BB4EF63" w:rsidR="0061615C" w:rsidRPr="003B6DF4" w:rsidRDefault="00C53722" w:rsidP="0061615C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hyperlink r:id="rId11" w:history="1">
              <w:r w:rsidR="0061615C" w:rsidRPr="005653F6">
                <w:rPr>
                  <w:rFonts w:cstheme="minorHAnsi"/>
                </w:rPr>
                <w:t>Douglas C. Montgomery</w:t>
              </w:r>
            </w:hyperlink>
            <w:r w:rsidR="0061615C" w:rsidRPr="005653F6">
              <w:rPr>
                <w:rFonts w:cstheme="minorHAnsi"/>
              </w:rPr>
              <w:t>, </w:t>
            </w:r>
            <w:hyperlink r:id="rId12" w:history="1">
              <w:r w:rsidR="0061615C" w:rsidRPr="005653F6">
                <w:rPr>
                  <w:rFonts w:cstheme="minorHAnsi"/>
                </w:rPr>
                <w:t>Elizabeth A. Peck</w:t>
              </w:r>
            </w:hyperlink>
            <w:r w:rsidR="0061615C" w:rsidRPr="005653F6">
              <w:rPr>
                <w:rFonts w:cstheme="minorHAnsi"/>
              </w:rPr>
              <w:t>, </w:t>
            </w:r>
            <w:hyperlink r:id="rId13" w:history="1">
              <w:r w:rsidR="0061615C" w:rsidRPr="005653F6">
                <w:rPr>
                  <w:rFonts w:cstheme="minorHAnsi"/>
                </w:rPr>
                <w:t>G. and Geoffrey Vining</w:t>
              </w:r>
            </w:hyperlink>
            <w:r w:rsidR="0061615C" w:rsidRPr="005653F6">
              <w:rPr>
                <w:rFonts w:cstheme="minorHAnsi"/>
              </w:rPr>
              <w:t xml:space="preserve"> (2021). Introduction to Linear Regression Analysis (Wiley Series in Probability and Statistics) 6th Edition.</w:t>
            </w:r>
          </w:p>
        </w:tc>
      </w:tr>
      <w:tr w:rsidR="0061615C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1615C" w:rsidRPr="003B6DF4" w:rsidRDefault="0061615C" w:rsidP="0061615C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5750746B" w:rsidR="0061615C" w:rsidRPr="003B6DF4" w:rsidRDefault="0061615C" w:rsidP="0061615C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653F6">
              <w:rPr>
                <w:rFonts w:cstheme="minorHAnsi"/>
              </w:rPr>
              <w:t> </w:t>
            </w:r>
            <w:hyperlink r:id="rId14" w:history="1">
              <w:r w:rsidRPr="005653F6">
                <w:rPr>
                  <w:rFonts w:cstheme="minorHAnsi"/>
                </w:rPr>
                <w:t>Christer Thrane</w:t>
              </w:r>
            </w:hyperlink>
            <w:r w:rsidRPr="005653F6">
              <w:rPr>
                <w:rFonts w:cstheme="minorHAnsi"/>
              </w:rPr>
              <w:t> (2019). Applied Regression Analysis: Doing, Interpreting and Reporting 1st Edition. Routledge.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7F228805" w14:textId="77777777" w:rsidR="00761C7A" w:rsidRDefault="00761C7A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2D99A520" w14:textId="77777777" w:rsidR="00761C7A" w:rsidRDefault="00761C7A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58FC0C83" w14:textId="5265FCA2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61615C" w:rsidRPr="003B6DF4" w14:paraId="2CC0C5BC" w14:textId="77777777" w:rsidTr="00772F66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61615C" w:rsidRPr="00237363" w:rsidRDefault="0061615C" w:rsidP="0061615C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61615C" w:rsidRPr="003B6DF4" w:rsidRDefault="0061615C" w:rsidP="0061615C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06B58A3E" w:rsidR="0061615C" w:rsidRPr="003B6DF4" w:rsidRDefault="0061615C" w:rsidP="0061615C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Classrooms, laboratories</w:t>
            </w:r>
          </w:p>
        </w:tc>
      </w:tr>
      <w:tr w:rsidR="0061615C" w:rsidRPr="003B6DF4" w14:paraId="0D6CBC31" w14:textId="77777777" w:rsidTr="00772F66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1615C" w:rsidRPr="00237363" w:rsidRDefault="0061615C" w:rsidP="0061615C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61615C" w:rsidRPr="003B6DF4" w:rsidRDefault="0061615C" w:rsidP="0061615C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D850E3D" w:rsidR="0061615C" w:rsidRPr="003B6DF4" w:rsidRDefault="0061615C" w:rsidP="0061615C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Projector, smart board, software</w:t>
            </w:r>
          </w:p>
        </w:tc>
      </w:tr>
      <w:tr w:rsidR="0061615C" w:rsidRPr="003B6DF4" w14:paraId="0F235CE3" w14:textId="77777777" w:rsidTr="00772F66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1615C" w:rsidRPr="00237363" w:rsidRDefault="0061615C" w:rsidP="0061615C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61615C" w:rsidRPr="003B6DF4" w:rsidRDefault="0061615C" w:rsidP="0061615C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4803052" w:rsidR="0061615C" w:rsidRPr="003B6DF4" w:rsidRDefault="0061615C" w:rsidP="0061615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B30E3">
              <w:rPr>
                <w:rFonts w:ascii="DIN NEXT™ ARABIC LIGHT" w:hAnsi="DIN NEXT™ ARABIC LIGHT" w:cs="DIN NEXT™ ARABIC LIGHT"/>
              </w:rPr>
              <w:t>Printer, Photocopie</w:t>
            </w:r>
            <w:r>
              <w:rPr>
                <w:rFonts w:ascii="DIN NEXT™ ARABIC LIGHT" w:hAnsi="DIN NEXT™ ARABIC LIGHT" w:cs="DIN NEXT™ ARABIC LIGHT"/>
              </w:rPr>
              <w:t>r, Papers A4</w:t>
            </w:r>
            <w:r w:rsidRPr="000B30E3">
              <w:rPr>
                <w:rFonts w:ascii="DIN NEXT™ ARABIC LIGHT" w:hAnsi="DIN NEXT™ ARABIC LIGHT" w:cs="DIN NEXT™ ARABIC LIGHT"/>
              </w:rPr>
              <w:t>, whiteboa</w:t>
            </w:r>
            <w:r>
              <w:rPr>
                <w:rFonts w:ascii="DIN NEXT™ ARABIC LIGHT" w:hAnsi="DIN NEXT™ ARABIC LIGHT" w:cs="DIN NEXT™ ARABIC LIGHT"/>
              </w:rPr>
              <w:t xml:space="preserve">rd markers of different colors, </w:t>
            </w:r>
            <w:r w:rsidRPr="000B30E3">
              <w:rPr>
                <w:rFonts w:ascii="DIN NEXT™ ARABIC LIGHT" w:hAnsi="DIN NEXT™ ARABIC LIGHT" w:cs="DIN NEXT™ ARABIC LIGHT"/>
              </w:rPr>
              <w:t>a wiper for whiteboard</w:t>
            </w:r>
            <w:r>
              <w:rPr>
                <w:rFonts w:ascii="DIN NEXT™ ARABIC LIGHT" w:hAnsi="DIN NEXT™ ARABIC LIGHT" w:cs="DIN NEXT™ ARABIC LIGHT"/>
              </w:rPr>
              <w:t>.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6E76BD" w:rsidRPr="003B6DF4" w14:paraId="0E232717" w14:textId="77777777" w:rsidTr="00370FA8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F385BCD" w:rsidR="006E76BD" w:rsidRPr="003B6DF4" w:rsidRDefault="006E76BD" w:rsidP="006E76BD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8A24464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  <w:p w14:paraId="64268AC4" w14:textId="77777777" w:rsidR="006E76BD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  <w:p w14:paraId="2C84D7D5" w14:textId="35A66442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B6116C3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  <w:p w14:paraId="66B3080F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  <w:p w14:paraId="7F58D653" w14:textId="7D4923C0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6E76BD" w:rsidRPr="003B6DF4" w14:paraId="5740896B" w14:textId="77777777" w:rsidTr="00370FA8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6E76BD" w:rsidRDefault="006E76BD" w:rsidP="006E76BD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6E76BD" w:rsidRPr="003B6DF4" w:rsidRDefault="006E76BD" w:rsidP="006E76BD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28D677D5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  <w:p w14:paraId="46BFEF22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  <w:p w14:paraId="4C45D380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  <w:p w14:paraId="7CE9C1AB" w14:textId="2DCFC1C6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eer reviewer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EEB344A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  <w:p w14:paraId="4041B22E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  <w:p w14:paraId="335D6A80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  <w:p w14:paraId="2EB7ABA4" w14:textId="21CB7789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</w:tc>
      </w:tr>
      <w:tr w:rsidR="006E76BD" w:rsidRPr="003B6DF4" w14:paraId="1644584C" w14:textId="77777777" w:rsidTr="00370FA8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6E76BD" w:rsidRPr="003B6DF4" w:rsidRDefault="006E76BD" w:rsidP="006E76BD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6EA593A0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  <w:p w14:paraId="1F024043" w14:textId="611D4467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24431E7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  <w:p w14:paraId="34680995" w14:textId="4D3B3DDD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6E76BD" w:rsidRPr="003B6DF4" w14:paraId="3BCC73CE" w14:textId="77777777" w:rsidTr="00370FA8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30C58971" w:rsidR="006E76BD" w:rsidRPr="003B6DF4" w:rsidRDefault="006E76BD" w:rsidP="006E76BD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ffectiveness of </w:t>
            </w:r>
            <w:proofErr w:type="gramStart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students</w:t>
            </w:r>
            <w:proofErr w:type="gramEnd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3090B541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DD6F901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6E76BD" w:rsidRPr="003B6DF4" w14:paraId="4F20C25E" w14:textId="77777777" w:rsidTr="00370FA8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6E76BD" w:rsidRPr="003B6DF4" w:rsidRDefault="006E76BD" w:rsidP="006E76BD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4B1B731B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  <w:p w14:paraId="771BA12E" w14:textId="77777777" w:rsidR="006E76BD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  <w:p w14:paraId="27E88B7B" w14:textId="7A0361C3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6ECA6003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  <w:p w14:paraId="64D23BC3" w14:textId="77777777" w:rsidR="006E76BD" w:rsidRPr="000E36E5" w:rsidRDefault="006E76BD" w:rsidP="00370FA8">
            <w:p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  <w:p w14:paraId="1F3BAB21" w14:textId="704B9E99" w:rsidR="006E76BD" w:rsidRPr="003B6DF4" w:rsidRDefault="006E76BD" w:rsidP="00370FA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3D267922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0801EA7E" w14:textId="77777777" w:rsidR="00676A19" w:rsidRDefault="00676A19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5418C5" w:rsidRPr="003B6DF4" w14:paraId="00B22C97" w14:textId="77777777" w:rsidTr="0074264E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5418C5" w:rsidRPr="003B6DF4" w:rsidRDefault="005418C5" w:rsidP="005418C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7038EFF4" w:rsidR="005418C5" w:rsidRPr="003B6DF4" w:rsidRDefault="005418C5" w:rsidP="005418C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5418C5" w:rsidRPr="003B6DF4" w14:paraId="22822195" w14:textId="77777777" w:rsidTr="0074264E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5418C5" w:rsidRPr="003B6DF4" w:rsidRDefault="005418C5" w:rsidP="005418C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535A65CA" w:rsidR="005418C5" w:rsidRPr="003B6DF4" w:rsidRDefault="005418C5" w:rsidP="005418C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5418C5" w:rsidRPr="003B6DF4" w14:paraId="25E0C5BD" w14:textId="77777777" w:rsidTr="0074264E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5418C5" w:rsidRPr="003B6DF4" w:rsidRDefault="005418C5" w:rsidP="005418C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4DFFE3DA" w:rsidR="005418C5" w:rsidRPr="003B6DF4" w:rsidRDefault="005418C5" w:rsidP="005418C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5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B6506F">
      <w:headerReference w:type="default" r:id="rId15"/>
      <w:footerReference w:type="default" r:id="rId16"/>
      <w:headerReference w:type="first" r:id="rId17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D4FCA" w14:textId="77777777" w:rsidR="00C53722" w:rsidRDefault="00C53722" w:rsidP="00EE490F">
      <w:pPr>
        <w:spacing w:after="0" w:line="240" w:lineRule="auto"/>
      </w:pPr>
      <w:r>
        <w:separator/>
      </w:r>
    </w:p>
  </w:endnote>
  <w:endnote w:type="continuationSeparator" w:id="0">
    <w:p w14:paraId="1D083CB1" w14:textId="77777777" w:rsidR="00C53722" w:rsidRDefault="00C5372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Cambria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AAA75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676A1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C8A40" w14:textId="77777777" w:rsidR="00C53722" w:rsidRDefault="00C53722" w:rsidP="00EE490F">
      <w:pPr>
        <w:spacing w:after="0" w:line="240" w:lineRule="auto"/>
      </w:pPr>
      <w:r>
        <w:separator/>
      </w:r>
    </w:p>
  </w:footnote>
  <w:footnote w:type="continuationSeparator" w:id="0">
    <w:p w14:paraId="15769751" w14:textId="77777777" w:rsidR="00C53722" w:rsidRDefault="00C5372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3747D00D">
          <wp:simplePos x="0" y="0"/>
          <wp:positionH relativeFrom="column">
            <wp:posOffset>-696236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8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0AE5FD9"/>
    <w:multiLevelType w:val="hybridMultilevel"/>
    <w:tmpl w:val="88CA3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8"/>
  </w:num>
  <w:num w:numId="3">
    <w:abstractNumId w:val="34"/>
  </w:num>
  <w:num w:numId="4">
    <w:abstractNumId w:val="37"/>
  </w:num>
  <w:num w:numId="5">
    <w:abstractNumId w:val="19"/>
  </w:num>
  <w:num w:numId="6">
    <w:abstractNumId w:val="36"/>
  </w:num>
  <w:num w:numId="7">
    <w:abstractNumId w:val="18"/>
  </w:num>
  <w:num w:numId="8">
    <w:abstractNumId w:val="4"/>
  </w:num>
  <w:num w:numId="9">
    <w:abstractNumId w:val="13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7"/>
  </w:num>
  <w:num w:numId="16">
    <w:abstractNumId w:val="8"/>
  </w:num>
  <w:num w:numId="17">
    <w:abstractNumId w:val="17"/>
  </w:num>
  <w:num w:numId="18">
    <w:abstractNumId w:val="23"/>
  </w:num>
  <w:num w:numId="19">
    <w:abstractNumId w:val="32"/>
  </w:num>
  <w:num w:numId="20">
    <w:abstractNumId w:val="16"/>
  </w:num>
  <w:num w:numId="21">
    <w:abstractNumId w:val="25"/>
  </w:num>
  <w:num w:numId="22">
    <w:abstractNumId w:val="26"/>
  </w:num>
  <w:num w:numId="23">
    <w:abstractNumId w:val="35"/>
  </w:num>
  <w:num w:numId="24">
    <w:abstractNumId w:val="6"/>
  </w:num>
  <w:num w:numId="25">
    <w:abstractNumId w:val="21"/>
  </w:num>
  <w:num w:numId="26">
    <w:abstractNumId w:val="31"/>
  </w:num>
  <w:num w:numId="27">
    <w:abstractNumId w:val="14"/>
  </w:num>
  <w:num w:numId="28">
    <w:abstractNumId w:val="0"/>
  </w:num>
  <w:num w:numId="29">
    <w:abstractNumId w:val="3"/>
  </w:num>
  <w:num w:numId="30">
    <w:abstractNumId w:val="7"/>
  </w:num>
  <w:num w:numId="31">
    <w:abstractNumId w:val="30"/>
  </w:num>
  <w:num w:numId="32">
    <w:abstractNumId w:val="11"/>
  </w:num>
  <w:num w:numId="33">
    <w:abstractNumId w:val="22"/>
  </w:num>
  <w:num w:numId="34">
    <w:abstractNumId w:val="20"/>
  </w:num>
  <w:num w:numId="35">
    <w:abstractNumId w:val="15"/>
  </w:num>
  <w:num w:numId="36">
    <w:abstractNumId w:val="29"/>
  </w:num>
  <w:num w:numId="37">
    <w:abstractNumId w:val="2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5071C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A79C4"/>
    <w:rsid w:val="000C0841"/>
    <w:rsid w:val="000C0FCB"/>
    <w:rsid w:val="000C1F14"/>
    <w:rsid w:val="000C3B90"/>
    <w:rsid w:val="000D7917"/>
    <w:rsid w:val="000E1D40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6DF1"/>
    <w:rsid w:val="00137FF3"/>
    <w:rsid w:val="00143E31"/>
    <w:rsid w:val="001446ED"/>
    <w:rsid w:val="00144B05"/>
    <w:rsid w:val="00170319"/>
    <w:rsid w:val="001855D7"/>
    <w:rsid w:val="001908A4"/>
    <w:rsid w:val="00193642"/>
    <w:rsid w:val="001A1B86"/>
    <w:rsid w:val="001A28E1"/>
    <w:rsid w:val="001A30FC"/>
    <w:rsid w:val="001A3C17"/>
    <w:rsid w:val="001A4DE5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288F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3F7B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C13F4"/>
    <w:rsid w:val="002D35DE"/>
    <w:rsid w:val="002D4589"/>
    <w:rsid w:val="002E02B4"/>
    <w:rsid w:val="002E63AD"/>
    <w:rsid w:val="002F0BC0"/>
    <w:rsid w:val="002F67CF"/>
    <w:rsid w:val="003111E5"/>
    <w:rsid w:val="003150DB"/>
    <w:rsid w:val="003151DB"/>
    <w:rsid w:val="00325C39"/>
    <w:rsid w:val="003401C7"/>
    <w:rsid w:val="00352E47"/>
    <w:rsid w:val="003547A9"/>
    <w:rsid w:val="00370FA8"/>
    <w:rsid w:val="00390531"/>
    <w:rsid w:val="00393194"/>
    <w:rsid w:val="0039498A"/>
    <w:rsid w:val="003964EF"/>
    <w:rsid w:val="003A36E7"/>
    <w:rsid w:val="003A4ABD"/>
    <w:rsid w:val="003A6EE3"/>
    <w:rsid w:val="003A762E"/>
    <w:rsid w:val="003B0D84"/>
    <w:rsid w:val="003B14BE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41F52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4624"/>
    <w:rsid w:val="00540242"/>
    <w:rsid w:val="005418C5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1615C"/>
    <w:rsid w:val="0062632C"/>
    <w:rsid w:val="00630073"/>
    <w:rsid w:val="00640927"/>
    <w:rsid w:val="00652624"/>
    <w:rsid w:val="00654314"/>
    <w:rsid w:val="0066519A"/>
    <w:rsid w:val="00676A19"/>
    <w:rsid w:val="00682B5B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6E76BD"/>
    <w:rsid w:val="007065FD"/>
    <w:rsid w:val="007074DA"/>
    <w:rsid w:val="00707AB0"/>
    <w:rsid w:val="00711EE8"/>
    <w:rsid w:val="00721607"/>
    <w:rsid w:val="00736D82"/>
    <w:rsid w:val="0074560E"/>
    <w:rsid w:val="00761C7A"/>
    <w:rsid w:val="007658C7"/>
    <w:rsid w:val="00772B4C"/>
    <w:rsid w:val="007740E3"/>
    <w:rsid w:val="00774F63"/>
    <w:rsid w:val="00791E07"/>
    <w:rsid w:val="007A5922"/>
    <w:rsid w:val="007A6EE0"/>
    <w:rsid w:val="007D62E4"/>
    <w:rsid w:val="007D6CF0"/>
    <w:rsid w:val="007E0764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5A22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33F17"/>
    <w:rsid w:val="009406AC"/>
    <w:rsid w:val="00942758"/>
    <w:rsid w:val="00943D31"/>
    <w:rsid w:val="00952F97"/>
    <w:rsid w:val="0096582E"/>
    <w:rsid w:val="0096672E"/>
    <w:rsid w:val="00970132"/>
    <w:rsid w:val="0097256E"/>
    <w:rsid w:val="00985318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829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456A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6506F"/>
    <w:rsid w:val="00B727DA"/>
    <w:rsid w:val="00B80620"/>
    <w:rsid w:val="00B80926"/>
    <w:rsid w:val="00B92D4A"/>
    <w:rsid w:val="00B93E29"/>
    <w:rsid w:val="00B97745"/>
    <w:rsid w:val="00B97B1E"/>
    <w:rsid w:val="00BB15BF"/>
    <w:rsid w:val="00BB3405"/>
    <w:rsid w:val="00BB5081"/>
    <w:rsid w:val="00BD20DB"/>
    <w:rsid w:val="00BE2A50"/>
    <w:rsid w:val="00BE3299"/>
    <w:rsid w:val="00BF3631"/>
    <w:rsid w:val="00BF4D7C"/>
    <w:rsid w:val="00C028FF"/>
    <w:rsid w:val="00C1739D"/>
    <w:rsid w:val="00C26F06"/>
    <w:rsid w:val="00C33239"/>
    <w:rsid w:val="00C335A5"/>
    <w:rsid w:val="00C344BF"/>
    <w:rsid w:val="00C35654"/>
    <w:rsid w:val="00C53722"/>
    <w:rsid w:val="00C55180"/>
    <w:rsid w:val="00C617D1"/>
    <w:rsid w:val="00C619F5"/>
    <w:rsid w:val="00C76AAE"/>
    <w:rsid w:val="00C77FDD"/>
    <w:rsid w:val="00C802BD"/>
    <w:rsid w:val="00C86E4E"/>
    <w:rsid w:val="00C92E0E"/>
    <w:rsid w:val="00C958D9"/>
    <w:rsid w:val="00CB11A3"/>
    <w:rsid w:val="00CB1A28"/>
    <w:rsid w:val="00CC7025"/>
    <w:rsid w:val="00CC7B6E"/>
    <w:rsid w:val="00CE0B84"/>
    <w:rsid w:val="00CE2698"/>
    <w:rsid w:val="00CE560F"/>
    <w:rsid w:val="00CE6BA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567"/>
    <w:rsid w:val="00D7486B"/>
    <w:rsid w:val="00D76E52"/>
    <w:rsid w:val="00D80C91"/>
    <w:rsid w:val="00D8287E"/>
    <w:rsid w:val="00D83461"/>
    <w:rsid w:val="00D84732"/>
    <w:rsid w:val="00D85DE1"/>
    <w:rsid w:val="00D92DFD"/>
    <w:rsid w:val="00DA252F"/>
    <w:rsid w:val="00DA72CD"/>
    <w:rsid w:val="00DB0DBA"/>
    <w:rsid w:val="00DB0E18"/>
    <w:rsid w:val="00DB0FAE"/>
    <w:rsid w:val="00DE4B40"/>
    <w:rsid w:val="00E0297E"/>
    <w:rsid w:val="00E02D40"/>
    <w:rsid w:val="00E064B0"/>
    <w:rsid w:val="00E434B1"/>
    <w:rsid w:val="00E573B2"/>
    <w:rsid w:val="00E64CCE"/>
    <w:rsid w:val="00E8280D"/>
    <w:rsid w:val="00E873A9"/>
    <w:rsid w:val="00E91116"/>
    <w:rsid w:val="00E96C61"/>
    <w:rsid w:val="00EA502F"/>
    <w:rsid w:val="00EC08C5"/>
    <w:rsid w:val="00ED020D"/>
    <w:rsid w:val="00ED6B12"/>
    <w:rsid w:val="00EE1691"/>
    <w:rsid w:val="00EE2068"/>
    <w:rsid w:val="00EE490F"/>
    <w:rsid w:val="00EE7B2B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27FB9"/>
    <w:rsid w:val="00F304E2"/>
    <w:rsid w:val="00F35B02"/>
    <w:rsid w:val="00F47FFE"/>
    <w:rsid w:val="00F50654"/>
    <w:rsid w:val="00F52809"/>
    <w:rsid w:val="00F54C3D"/>
    <w:rsid w:val="00F63838"/>
    <w:rsid w:val="00F64EDD"/>
    <w:rsid w:val="00F67520"/>
    <w:rsid w:val="00F7626A"/>
    <w:rsid w:val="00F773F7"/>
    <w:rsid w:val="00F9176E"/>
    <w:rsid w:val="00F91847"/>
    <w:rsid w:val="00FA3B3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book_3?ie=UTF8&amp;field-author=G.+Geoffrey+Vining&amp;text=G.+Geoffrey+Vining&amp;sort=relevancerank&amp;search-alias=book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mazon.com/s/ref=dp_byline_sr_book_2?ie=UTF8&amp;field-author=Elizabeth+A.+Peck&amp;text=Elizabeth+A.+Peck&amp;sort=relevancerank&amp;search-alias=book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s/ref=dp_byline_sr_book_1?ie=UTF8&amp;field-author=Douglas+C.+Montgomery&amp;text=Douglas+C.+Montgomery&amp;sort=relevancerank&amp;search-alias=book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azon.com/Christer-Thrane/e/B0B8ZKPBRC/ref=dp_byline_cont_ebooks_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F8E6F5F00A5429694E62FC668A94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FBD31-01B3-4F32-BB58-D170F01E8CE8}"/>
      </w:docPartPr>
      <w:docPartBody>
        <w:p w:rsidR="00086795" w:rsidRDefault="002B023C" w:rsidP="002B023C">
          <w:pPr>
            <w:pStyle w:val="EF8E6F5F00A5429694E62FC668A941B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F84287D0A4B48D4ADDA3D86E8D92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CBCE-9C44-42F5-89C8-7DA35F790194}"/>
      </w:docPartPr>
      <w:docPartBody>
        <w:p w:rsidR="0057570F" w:rsidRDefault="00CE5525" w:rsidP="00CE5525">
          <w:pPr>
            <w:pStyle w:val="3F84287D0A4B48D4ADDA3D86E8D92D3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Cambria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86795"/>
    <w:rsid w:val="000C5905"/>
    <w:rsid w:val="000C6E3B"/>
    <w:rsid w:val="00110530"/>
    <w:rsid w:val="0011483C"/>
    <w:rsid w:val="00117846"/>
    <w:rsid w:val="00207130"/>
    <w:rsid w:val="00283175"/>
    <w:rsid w:val="002B023C"/>
    <w:rsid w:val="00317EAA"/>
    <w:rsid w:val="00386688"/>
    <w:rsid w:val="003A29E0"/>
    <w:rsid w:val="003D50AA"/>
    <w:rsid w:val="00455241"/>
    <w:rsid w:val="00470F03"/>
    <w:rsid w:val="0057570F"/>
    <w:rsid w:val="005E3072"/>
    <w:rsid w:val="00663E75"/>
    <w:rsid w:val="007018F9"/>
    <w:rsid w:val="00A04C52"/>
    <w:rsid w:val="00A07CBB"/>
    <w:rsid w:val="00AB278C"/>
    <w:rsid w:val="00B2720A"/>
    <w:rsid w:val="00B90AB1"/>
    <w:rsid w:val="00CE5525"/>
    <w:rsid w:val="00D47B0F"/>
    <w:rsid w:val="00D901B3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552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3F84287D0A4B48D4ADDA3D86E8D92D34">
    <w:name w:val="3F84287D0A4B48D4ADDA3D86E8D92D34"/>
    <w:rsid w:val="00CE55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8E6F5F00A5429694E62FC668A941B1">
    <w:name w:val="EF8E6F5F00A5429694E62FC668A941B1"/>
    <w:rsid w:val="002B023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CB492C-D9EE-4B73-B9B1-F71F2DDF729A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BDE78683-A258-4319-A9DF-18CA5C4092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999572-C1F5-4237-B774-D8FF4D45A6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43AE4E-3343-43F8-88C3-498E9096CE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921</Words>
  <Characters>5250</Characters>
  <Application>Microsoft Office Word</Application>
  <DocSecurity>0</DocSecurity>
  <Lines>43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60</cp:revision>
  <cp:lastPrinted>2024-05-15T05:33:00Z</cp:lastPrinted>
  <dcterms:created xsi:type="dcterms:W3CDTF">2024-02-04T17:55:00Z</dcterms:created>
  <dcterms:modified xsi:type="dcterms:W3CDTF">2024-05-24T14:3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